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06989" w14:textId="77777777" w:rsidR="00C47CDC" w:rsidRPr="0025265A" w:rsidRDefault="00C47CDC" w:rsidP="00C47CDC">
      <w:pPr>
        <w:spacing w:after="0" w:line="240" w:lineRule="auto"/>
        <w:ind w:left="5846"/>
        <w:jc w:val="both"/>
        <w:rPr>
          <w:rFonts w:cs="Calibri"/>
          <w:b/>
          <w:sz w:val="24"/>
          <w:szCs w:val="24"/>
          <w:lang w:val="it-IT"/>
        </w:rPr>
      </w:pPr>
      <w:r w:rsidRPr="0025265A">
        <w:rPr>
          <w:rFonts w:cs="Calibri"/>
          <w:b/>
          <w:sz w:val="24"/>
          <w:szCs w:val="24"/>
          <w:lang w:val="it-IT"/>
        </w:rPr>
        <w:t>Paul June</w:t>
      </w:r>
    </w:p>
    <w:p w14:paraId="20AD7AC6"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 xml:space="preserve">Mobile Edge </w:t>
      </w:r>
    </w:p>
    <w:p w14:paraId="3A4BB4C7"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714) 399-1400</w:t>
      </w:r>
    </w:p>
    <w:p w14:paraId="05630EA3" w14:textId="77777777" w:rsidR="00C47CDC" w:rsidRPr="0025265A" w:rsidRDefault="00000000" w:rsidP="00C47CDC">
      <w:pPr>
        <w:spacing w:after="0" w:line="240" w:lineRule="auto"/>
        <w:ind w:left="5846"/>
        <w:rPr>
          <w:rFonts w:cs="Calibri"/>
          <w:b/>
          <w:sz w:val="24"/>
          <w:szCs w:val="24"/>
          <w:lang w:val="it-IT"/>
        </w:rPr>
      </w:pPr>
      <w:hyperlink r:id="rId5" w:history="1">
        <w:r w:rsidR="00C47CDC" w:rsidRPr="0025265A">
          <w:rPr>
            <w:rStyle w:val="Hyperlink"/>
            <w:rFonts w:cs="Calibri"/>
            <w:sz w:val="24"/>
            <w:szCs w:val="24"/>
            <w:lang w:val="it-IT"/>
          </w:rPr>
          <w:t>pj@mobileedge.com</w:t>
        </w:r>
      </w:hyperlink>
    </w:p>
    <w:p w14:paraId="44353C9C" w14:textId="77777777" w:rsidR="00C47CDC" w:rsidRPr="0025265A" w:rsidRDefault="00C47CDC" w:rsidP="00C47CDC">
      <w:pPr>
        <w:spacing w:before="120" w:after="0" w:line="240" w:lineRule="auto"/>
        <w:rPr>
          <w:rFonts w:cs="Calibri"/>
          <w:b/>
          <w:sz w:val="24"/>
          <w:szCs w:val="24"/>
        </w:rPr>
      </w:pPr>
      <w:r w:rsidRPr="0025265A">
        <w:rPr>
          <w:rFonts w:cs="Calibri"/>
          <w:b/>
          <w:sz w:val="24"/>
          <w:szCs w:val="24"/>
        </w:rPr>
        <w:t>FOR IMMEDIATE RELEASE</w:t>
      </w:r>
    </w:p>
    <w:p w14:paraId="49630BC1" w14:textId="77777777" w:rsidR="00C47CDC" w:rsidRPr="0025265A" w:rsidRDefault="00C47CDC" w:rsidP="00C47CDC">
      <w:pPr>
        <w:spacing w:after="0" w:line="240" w:lineRule="auto"/>
        <w:rPr>
          <w:rFonts w:cs="Calibri"/>
          <w:b/>
          <w:sz w:val="28"/>
          <w:szCs w:val="28"/>
        </w:rPr>
      </w:pPr>
    </w:p>
    <w:p w14:paraId="77C6D835" w14:textId="723EACA5" w:rsidR="00C47CDC" w:rsidRPr="0025265A" w:rsidRDefault="00187D05" w:rsidP="00187D05">
      <w:pPr>
        <w:spacing w:before="120" w:after="240" w:line="240" w:lineRule="auto"/>
        <w:jc w:val="center"/>
        <w:rPr>
          <w:rFonts w:cs="Calibri"/>
          <w:b/>
          <w:sz w:val="36"/>
          <w:szCs w:val="36"/>
        </w:rPr>
      </w:pPr>
      <w:r>
        <w:rPr>
          <w:rFonts w:cs="Calibri"/>
          <w:b/>
          <w:noProof/>
          <w:sz w:val="36"/>
          <w:szCs w:val="36"/>
        </w:rPr>
        <w:drawing>
          <wp:inline distT="0" distB="0" distL="0" distR="0" wp14:anchorId="69721D44" wp14:editId="569249E7">
            <wp:extent cx="2340864" cy="548640"/>
            <wp:effectExtent l="0" t="0" r="2540" b="381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40864" cy="548640"/>
                    </a:xfrm>
                    <a:prstGeom prst="rect">
                      <a:avLst/>
                    </a:prstGeom>
                  </pic:spPr>
                </pic:pic>
              </a:graphicData>
            </a:graphic>
          </wp:inline>
        </w:drawing>
      </w:r>
    </w:p>
    <w:p w14:paraId="43ED25AA" w14:textId="6A874497" w:rsidR="002D3051" w:rsidRPr="00F747A0" w:rsidRDefault="005E5C4F" w:rsidP="002D3051">
      <w:pPr>
        <w:spacing w:after="120" w:line="216" w:lineRule="auto"/>
        <w:jc w:val="center"/>
        <w:rPr>
          <w:b/>
          <w:bCs/>
          <w:sz w:val="48"/>
          <w:szCs w:val="48"/>
          <w:u w:val="single"/>
        </w:rPr>
      </w:pPr>
      <w:bookmarkStart w:id="0" w:name="_Hlk70596559"/>
      <w:bookmarkStart w:id="1" w:name="_Hlk46925722"/>
      <w:r w:rsidRPr="00F747A0">
        <w:rPr>
          <w:b/>
          <w:bCs/>
          <w:sz w:val="48"/>
          <w:szCs w:val="48"/>
          <w:u w:val="single"/>
        </w:rPr>
        <w:t>M</w:t>
      </w:r>
      <w:r w:rsidR="00F2082B" w:rsidRPr="00F747A0">
        <w:rPr>
          <w:b/>
          <w:bCs/>
          <w:sz w:val="48"/>
          <w:szCs w:val="48"/>
          <w:u w:val="single"/>
        </w:rPr>
        <w:t xml:space="preserve">obile Edge Offers Protection for </w:t>
      </w:r>
      <w:r w:rsidR="00F747A0" w:rsidRPr="00F747A0">
        <w:rPr>
          <w:b/>
          <w:bCs/>
          <w:sz w:val="48"/>
          <w:szCs w:val="48"/>
          <w:u w:val="single"/>
        </w:rPr>
        <w:br/>
      </w:r>
      <w:r w:rsidR="00177B9C">
        <w:rPr>
          <w:b/>
          <w:bCs/>
          <w:sz w:val="48"/>
          <w:szCs w:val="48"/>
          <w:u w:val="single"/>
        </w:rPr>
        <w:t>Holiday Tech Gifts</w:t>
      </w:r>
    </w:p>
    <w:p w14:paraId="7BCAC0D9" w14:textId="3D22E3D6" w:rsidR="002D3051" w:rsidRPr="002D3051" w:rsidRDefault="00F747A0" w:rsidP="002D3051">
      <w:pPr>
        <w:spacing w:after="120" w:line="216" w:lineRule="auto"/>
        <w:jc w:val="center"/>
        <w:rPr>
          <w:b/>
          <w:bCs/>
          <w:sz w:val="32"/>
          <w:szCs w:val="32"/>
        </w:rPr>
      </w:pPr>
      <w:r w:rsidRPr="00F747A0">
        <w:rPr>
          <w:b/>
          <w:bCs/>
          <w:sz w:val="32"/>
          <w:szCs w:val="32"/>
        </w:rPr>
        <w:t>Bags</w:t>
      </w:r>
      <w:r w:rsidR="00177B9C">
        <w:rPr>
          <w:b/>
          <w:bCs/>
          <w:sz w:val="32"/>
          <w:szCs w:val="32"/>
        </w:rPr>
        <w:t xml:space="preserve"> and Gear</w:t>
      </w:r>
      <w:r w:rsidRPr="00F747A0">
        <w:rPr>
          <w:b/>
          <w:bCs/>
          <w:sz w:val="32"/>
          <w:szCs w:val="32"/>
        </w:rPr>
        <w:t xml:space="preserve"> That Protect Tech and Look Good Doing It</w:t>
      </w:r>
    </w:p>
    <w:p w14:paraId="46A8352C" w14:textId="77777777" w:rsidR="00F747A0" w:rsidRPr="00F747A0" w:rsidRDefault="005935AB" w:rsidP="00F747A0">
      <w:pPr>
        <w:spacing w:after="120" w:line="252" w:lineRule="auto"/>
        <w:rPr>
          <w:sz w:val="24"/>
          <w:szCs w:val="24"/>
        </w:rPr>
      </w:pPr>
      <w:bookmarkStart w:id="2" w:name="_Hlk84585063"/>
      <w:bookmarkEnd w:id="0"/>
      <w:r w:rsidRPr="00F747A0">
        <w:rPr>
          <w:rFonts w:cstheme="minorHAnsi"/>
          <w:i/>
          <w:color w:val="222222"/>
          <w:spacing w:val="4"/>
          <w:sz w:val="24"/>
          <w:szCs w:val="24"/>
        </w:rPr>
        <w:t>YORBA LINDA</w:t>
      </w:r>
      <w:r w:rsidR="00C47CDC" w:rsidRPr="00F747A0">
        <w:rPr>
          <w:rFonts w:cstheme="minorHAnsi"/>
          <w:i/>
          <w:color w:val="222222"/>
          <w:spacing w:val="4"/>
          <w:sz w:val="24"/>
          <w:szCs w:val="24"/>
        </w:rPr>
        <w:t xml:space="preserve">, CA </w:t>
      </w:r>
      <w:r w:rsidR="00CB73DE" w:rsidRPr="00F747A0">
        <w:rPr>
          <w:rFonts w:cstheme="minorHAnsi"/>
          <w:i/>
          <w:color w:val="222222"/>
          <w:spacing w:val="4"/>
          <w:sz w:val="24"/>
          <w:szCs w:val="24"/>
        </w:rPr>
        <w:t>(</w:t>
      </w:r>
      <w:r w:rsidR="00CF1588" w:rsidRPr="00F747A0">
        <w:rPr>
          <w:rFonts w:cstheme="minorHAnsi"/>
          <w:i/>
          <w:color w:val="222222"/>
          <w:spacing w:val="4"/>
          <w:sz w:val="24"/>
          <w:szCs w:val="24"/>
        </w:rPr>
        <w:t xml:space="preserve">December </w:t>
      </w:r>
      <w:r w:rsidR="005E5C4F" w:rsidRPr="00F747A0">
        <w:rPr>
          <w:rFonts w:cstheme="minorHAnsi"/>
          <w:i/>
          <w:color w:val="222222"/>
          <w:spacing w:val="4"/>
          <w:sz w:val="24"/>
          <w:szCs w:val="24"/>
        </w:rPr>
        <w:t>2</w:t>
      </w:r>
      <w:r w:rsidR="00F747A0" w:rsidRPr="00F747A0">
        <w:rPr>
          <w:rFonts w:cstheme="minorHAnsi"/>
          <w:i/>
          <w:color w:val="222222"/>
          <w:spacing w:val="4"/>
          <w:sz w:val="24"/>
          <w:szCs w:val="24"/>
        </w:rPr>
        <w:t>7</w:t>
      </w:r>
      <w:r w:rsidR="005923CD" w:rsidRPr="00F747A0">
        <w:rPr>
          <w:rFonts w:cstheme="minorHAnsi"/>
          <w:i/>
          <w:color w:val="222222"/>
          <w:spacing w:val="4"/>
          <w:sz w:val="24"/>
          <w:szCs w:val="24"/>
        </w:rPr>
        <w:t>,</w:t>
      </w:r>
      <w:r w:rsidR="00CB73DE" w:rsidRPr="00F747A0">
        <w:rPr>
          <w:rFonts w:cstheme="minorHAnsi"/>
          <w:i/>
          <w:color w:val="222222"/>
          <w:spacing w:val="4"/>
          <w:sz w:val="24"/>
          <w:szCs w:val="24"/>
        </w:rPr>
        <w:t xml:space="preserve"> 202</w:t>
      </w:r>
      <w:r w:rsidR="00834433" w:rsidRPr="00F747A0">
        <w:rPr>
          <w:rFonts w:cstheme="minorHAnsi"/>
          <w:i/>
          <w:color w:val="222222"/>
          <w:spacing w:val="4"/>
          <w:sz w:val="24"/>
          <w:szCs w:val="24"/>
        </w:rPr>
        <w:t>2</w:t>
      </w:r>
      <w:r w:rsidR="00C47CDC" w:rsidRPr="00F747A0">
        <w:rPr>
          <w:rFonts w:cstheme="minorHAnsi"/>
          <w:i/>
          <w:color w:val="222222"/>
          <w:spacing w:val="4"/>
          <w:sz w:val="24"/>
          <w:szCs w:val="24"/>
        </w:rPr>
        <w:t>)—</w:t>
      </w:r>
      <w:bookmarkEnd w:id="1"/>
      <w:bookmarkEnd w:id="2"/>
      <w:r w:rsidR="00F747A0" w:rsidRPr="00F747A0">
        <w:rPr>
          <w:sz w:val="24"/>
          <w:szCs w:val="24"/>
        </w:rPr>
        <w:t xml:space="preserve">Now that they’ve got the tech, </w:t>
      </w:r>
      <w:hyperlink r:id="rId7" w:history="1">
        <w:r w:rsidR="00F747A0" w:rsidRPr="00F747A0">
          <w:rPr>
            <w:rStyle w:val="Hyperlink"/>
            <w:sz w:val="24"/>
            <w:szCs w:val="24"/>
          </w:rPr>
          <w:t>Mobile Edge</w:t>
        </w:r>
      </w:hyperlink>
      <w:r w:rsidR="00F747A0" w:rsidRPr="00F747A0">
        <w:rPr>
          <w:sz w:val="24"/>
          <w:szCs w:val="24"/>
        </w:rPr>
        <w:t xml:space="preserve"> helps consumers keep it protected and organized. Incredible site-wide holiday savings continue through December 30 on go-bags, protective cases, and more. </w:t>
      </w:r>
    </w:p>
    <w:p w14:paraId="3E0CAC3B" w14:textId="1F9E993A" w:rsidR="00F747A0" w:rsidRPr="00F35843" w:rsidRDefault="00F747A0" w:rsidP="00F747A0">
      <w:pPr>
        <w:spacing w:after="120" w:line="252" w:lineRule="auto"/>
        <w:rPr>
          <w:sz w:val="24"/>
          <w:szCs w:val="24"/>
        </w:rPr>
      </w:pPr>
      <w:r w:rsidRPr="00F747A0">
        <w:rPr>
          <w:sz w:val="24"/>
          <w:szCs w:val="24"/>
        </w:rPr>
        <w:t>“Mobile electronics are always at the top of most people’s gift</w:t>
      </w:r>
      <w:r w:rsidR="00F24F8C">
        <w:rPr>
          <w:sz w:val="24"/>
          <w:szCs w:val="24"/>
        </w:rPr>
        <w:t>-</w:t>
      </w:r>
      <w:r w:rsidRPr="00F747A0">
        <w:rPr>
          <w:sz w:val="24"/>
          <w:szCs w:val="24"/>
        </w:rPr>
        <w:t>giving and receiving lists,” explains Paul June, VP of Marketing for Mobile Edge. “Now that they’ve got the tech, consumers will want to protect it and keep it</w:t>
      </w:r>
      <w:r w:rsidRPr="00F35843">
        <w:rPr>
          <w:sz w:val="24"/>
          <w:szCs w:val="24"/>
        </w:rPr>
        <w:t xml:space="preserve"> organized and accessible. That’s where we come in.”</w:t>
      </w:r>
    </w:p>
    <w:p w14:paraId="073825B5" w14:textId="659FF337" w:rsidR="00F747A0" w:rsidRPr="00F35843" w:rsidRDefault="00F747A0" w:rsidP="00F747A0">
      <w:pPr>
        <w:spacing w:after="120" w:line="252" w:lineRule="auto"/>
        <w:rPr>
          <w:rFonts w:cstheme="minorHAnsi"/>
          <w:sz w:val="24"/>
          <w:szCs w:val="24"/>
        </w:rPr>
      </w:pPr>
      <w:r w:rsidRPr="00F35843">
        <w:rPr>
          <w:rFonts w:cstheme="minorHAnsi"/>
          <w:sz w:val="24"/>
          <w:szCs w:val="24"/>
        </w:rPr>
        <w:t xml:space="preserve">Consumers can </w:t>
      </w:r>
      <w:r w:rsidR="00177B9C" w:rsidRPr="00F35843">
        <w:rPr>
          <w:rFonts w:cstheme="minorHAnsi"/>
          <w:sz w:val="24"/>
          <w:szCs w:val="24"/>
        </w:rPr>
        <w:t>shop at</w:t>
      </w:r>
      <w:r w:rsidRPr="00F35843">
        <w:rPr>
          <w:rFonts w:cstheme="minorHAnsi"/>
          <w:sz w:val="24"/>
          <w:szCs w:val="24"/>
        </w:rPr>
        <w:t xml:space="preserve"> the Mobile Edge online store for a wide range of </w:t>
      </w:r>
      <w:r w:rsidRPr="00F35843">
        <w:rPr>
          <w:sz w:val="24"/>
          <w:szCs w:val="24"/>
        </w:rPr>
        <w:t xml:space="preserve">innovative features, functions, and fashion. They can also buy with confidence, knowing </w:t>
      </w:r>
      <w:r w:rsidRPr="00F35843">
        <w:rPr>
          <w:rFonts w:cstheme="minorHAnsi"/>
          <w:sz w:val="24"/>
          <w:szCs w:val="24"/>
        </w:rPr>
        <w:t xml:space="preserve">Mobile Edge </w:t>
      </w:r>
      <w:r w:rsidRPr="00F35843">
        <w:rPr>
          <w:sz w:val="24"/>
          <w:szCs w:val="24"/>
        </w:rPr>
        <w:t xml:space="preserve">cases </w:t>
      </w:r>
      <w:r w:rsidRPr="00F35843">
        <w:rPr>
          <w:rFonts w:cstheme="minorHAnsi"/>
          <w:sz w:val="24"/>
          <w:szCs w:val="24"/>
        </w:rPr>
        <w:t>come with a lifetime warrant</w:t>
      </w:r>
      <w:r w:rsidR="00F24F8C">
        <w:rPr>
          <w:rFonts w:cstheme="minorHAnsi"/>
          <w:sz w:val="24"/>
          <w:szCs w:val="24"/>
        </w:rPr>
        <w:t>y</w:t>
      </w:r>
      <w:r w:rsidRPr="00F35843">
        <w:rPr>
          <w:rFonts w:cstheme="minorHAnsi"/>
          <w:sz w:val="24"/>
          <w:szCs w:val="24"/>
        </w:rPr>
        <w:t xml:space="preserve"> and a 100% satisfaction guarantee.</w:t>
      </w:r>
    </w:p>
    <w:p w14:paraId="100B552B" w14:textId="77777777" w:rsidR="00F747A0" w:rsidRPr="00F35843" w:rsidRDefault="00F747A0" w:rsidP="00F747A0">
      <w:pPr>
        <w:spacing w:after="120" w:line="252" w:lineRule="auto"/>
        <w:rPr>
          <w:rFonts w:cstheme="minorHAnsi"/>
          <w:b/>
          <w:bCs/>
          <w:sz w:val="24"/>
          <w:szCs w:val="24"/>
        </w:rPr>
      </w:pPr>
      <w:r w:rsidRPr="00F35843">
        <w:rPr>
          <w:rFonts w:cstheme="minorHAnsi"/>
          <w:b/>
          <w:bCs/>
          <w:sz w:val="24"/>
          <w:szCs w:val="24"/>
        </w:rPr>
        <w:t>Top go-bags to help ring in the New Year include:</w:t>
      </w:r>
    </w:p>
    <w:p w14:paraId="1DCEFFE1" w14:textId="72D61B1F" w:rsidR="00F747A0" w:rsidRPr="00F35843" w:rsidRDefault="00F747A0" w:rsidP="00F747A0">
      <w:pPr>
        <w:shd w:val="clear" w:color="auto" w:fill="FFFFFF"/>
        <w:spacing w:after="120" w:line="252" w:lineRule="auto"/>
        <w:rPr>
          <w:rFonts w:cstheme="minorHAnsi"/>
          <w:sz w:val="24"/>
          <w:szCs w:val="24"/>
        </w:rPr>
      </w:pPr>
      <w:r w:rsidRPr="00F35843">
        <w:rPr>
          <w:rFonts w:cstheme="minorHAnsi"/>
          <w:sz w:val="24"/>
          <w:szCs w:val="24"/>
        </w:rPr>
        <w:t xml:space="preserve">For gamers, the award-winning </w:t>
      </w:r>
      <w:hyperlink r:id="rId8" w:history="1">
        <w:r w:rsidRPr="00F35843">
          <w:rPr>
            <w:rStyle w:val="Hyperlink"/>
            <w:rFonts w:cstheme="minorHAnsi"/>
            <w:sz w:val="24"/>
            <w:szCs w:val="24"/>
          </w:rPr>
          <w:t>CORE Gaming Backpack</w:t>
        </w:r>
      </w:hyperlink>
      <w:r w:rsidRPr="00F35843">
        <w:rPr>
          <w:rFonts w:cstheme="minorHAnsi"/>
          <w:sz w:val="24"/>
          <w:szCs w:val="24"/>
        </w:rPr>
        <w:t xml:space="preserve"> includes dedicated storage for laptops, gaming consoles, and mobile devices. </w:t>
      </w:r>
      <w:r w:rsidRPr="00F35843">
        <w:rPr>
          <w:rFonts w:eastAsia="Times New Roman" w:cstheme="minorHAnsi"/>
          <w:sz w:val="24"/>
          <w:szCs w:val="24"/>
        </w:rPr>
        <w:t xml:space="preserve">Four, zippered side pockets are perfect for stowing cables, a phone, a gaming mouse, water bottles, and personal items. Other highlights include a ballistic nylon exterior, </w:t>
      </w:r>
      <w:r w:rsidR="00585634">
        <w:rPr>
          <w:rFonts w:eastAsia="Times New Roman" w:cstheme="minorHAnsi"/>
          <w:sz w:val="24"/>
          <w:szCs w:val="24"/>
        </w:rPr>
        <w:t xml:space="preserve">a </w:t>
      </w:r>
      <w:r w:rsidRPr="00F35843">
        <w:rPr>
          <w:rFonts w:eastAsia="Times New Roman" w:cstheme="minorHAnsi"/>
          <w:sz w:val="24"/>
          <w:szCs w:val="24"/>
        </w:rPr>
        <w:t xml:space="preserve">trolley strap for stacking on rolling luggage, and a checkpoint-friendly laptop compartment. </w:t>
      </w:r>
      <w:r w:rsidRPr="00F35843">
        <w:rPr>
          <w:rFonts w:cstheme="minorHAnsi"/>
          <w:sz w:val="24"/>
          <w:szCs w:val="24"/>
        </w:rPr>
        <w:t>The backpack also utilizes ScanFast™ checkpoint-friendly features to speed travelers through TSA checkpoints.</w:t>
      </w:r>
    </w:p>
    <w:p w14:paraId="5DB37694" w14:textId="77777777" w:rsidR="00F747A0" w:rsidRPr="00F35843" w:rsidRDefault="00F747A0" w:rsidP="00F747A0">
      <w:pPr>
        <w:spacing w:after="120" w:line="252" w:lineRule="auto"/>
        <w:rPr>
          <w:rFonts w:cstheme="minorHAnsi"/>
          <w:sz w:val="24"/>
          <w:szCs w:val="24"/>
        </w:rPr>
      </w:pPr>
      <w:r w:rsidRPr="00F35843">
        <w:rPr>
          <w:rFonts w:cstheme="minorHAnsi"/>
          <w:sz w:val="24"/>
          <w:szCs w:val="24"/>
        </w:rPr>
        <w:t xml:space="preserve">Also for gamers, CORE Gaming’s </w:t>
      </w:r>
      <w:hyperlink r:id="rId9" w:history="1">
        <w:r w:rsidRPr="00F35843">
          <w:rPr>
            <w:rStyle w:val="Hyperlink"/>
            <w:rFonts w:cstheme="minorHAnsi"/>
            <w:sz w:val="24"/>
            <w:szCs w:val="24"/>
          </w:rPr>
          <w:t>Tactical Backpack</w:t>
        </w:r>
      </w:hyperlink>
      <w:r w:rsidRPr="00F35843">
        <w:rPr>
          <w:sz w:val="24"/>
          <w:szCs w:val="24"/>
        </w:rPr>
        <w:t xml:space="preserve">, a </w:t>
      </w:r>
      <w:hyperlink r:id="rId10" w:history="1">
        <w:r w:rsidRPr="00F35843">
          <w:rPr>
            <w:rStyle w:val="Hyperlink"/>
            <w:rFonts w:cstheme="minorHAnsi"/>
            <w:sz w:val="24"/>
            <w:szCs w:val="24"/>
          </w:rPr>
          <w:t>TWICE</w:t>
        </w:r>
      </w:hyperlink>
      <w:r w:rsidRPr="00F35843">
        <w:rPr>
          <w:rFonts w:cstheme="minorHAnsi"/>
          <w:sz w:val="24"/>
          <w:szCs w:val="24"/>
        </w:rPr>
        <w:t xml:space="preserve"> VIP Award winner, offers customizable storage for gaming laptops, consoles, mobile devices, accessories, and personal items. Made from</w:t>
      </w:r>
      <w:r>
        <w:rPr>
          <w:rFonts w:cstheme="minorHAnsi"/>
          <w:sz w:val="24"/>
          <w:szCs w:val="24"/>
        </w:rPr>
        <w:t xml:space="preserve"> </w:t>
      </w:r>
      <w:r w:rsidRPr="00F35843">
        <w:rPr>
          <w:rFonts w:cstheme="minorHAnsi"/>
          <w:sz w:val="24"/>
          <w:szCs w:val="24"/>
        </w:rPr>
        <w:t>ballistic nylon, th</w:t>
      </w:r>
      <w:r>
        <w:rPr>
          <w:rFonts w:cstheme="minorHAnsi"/>
          <w:sz w:val="24"/>
          <w:szCs w:val="24"/>
        </w:rPr>
        <w:t>e Tactical</w:t>
      </w:r>
      <w:r w:rsidRPr="00F35843">
        <w:rPr>
          <w:rFonts w:cstheme="minorHAnsi"/>
          <w:sz w:val="24"/>
          <w:szCs w:val="24"/>
        </w:rPr>
        <w:t xml:space="preserve"> backpack also features a water-resistant, tear-proof, hideaway rain cover.</w:t>
      </w:r>
    </w:p>
    <w:p w14:paraId="48D8E142" w14:textId="61345ECA" w:rsidR="00F747A0" w:rsidRPr="00F35843" w:rsidRDefault="00F747A0" w:rsidP="00F747A0">
      <w:pPr>
        <w:spacing w:after="120" w:line="252" w:lineRule="auto"/>
        <w:rPr>
          <w:rFonts w:cstheme="minorHAnsi"/>
          <w:sz w:val="24"/>
          <w:szCs w:val="24"/>
        </w:rPr>
      </w:pPr>
      <w:r w:rsidRPr="00F35843">
        <w:rPr>
          <w:rFonts w:cstheme="minorHAnsi"/>
          <w:sz w:val="24"/>
          <w:szCs w:val="24"/>
        </w:rPr>
        <w:t xml:space="preserve">Both </w:t>
      </w:r>
      <w:r>
        <w:rPr>
          <w:rFonts w:cstheme="minorHAnsi"/>
          <w:sz w:val="24"/>
          <w:szCs w:val="24"/>
        </w:rPr>
        <w:t>b</w:t>
      </w:r>
      <w:r w:rsidRPr="00F35843">
        <w:rPr>
          <w:rFonts w:cstheme="minorHAnsi"/>
          <w:sz w:val="24"/>
          <w:szCs w:val="24"/>
        </w:rPr>
        <w:t>ackpack</w:t>
      </w:r>
      <w:r>
        <w:rPr>
          <w:rFonts w:cstheme="minorHAnsi"/>
          <w:sz w:val="24"/>
          <w:szCs w:val="24"/>
        </w:rPr>
        <w:t>s</w:t>
      </w:r>
      <w:r w:rsidRPr="00F35843">
        <w:rPr>
          <w:rFonts w:cstheme="minorHAnsi"/>
          <w:sz w:val="24"/>
          <w:szCs w:val="24"/>
        </w:rPr>
        <w:t xml:space="preserve"> feature interior sections pre-wired for mobile power, so gear can be charged while</w:t>
      </w:r>
      <w:r>
        <w:rPr>
          <w:rFonts w:cstheme="minorHAnsi"/>
          <w:sz w:val="24"/>
          <w:szCs w:val="24"/>
        </w:rPr>
        <w:t xml:space="preserve"> </w:t>
      </w:r>
      <w:r w:rsidR="00F24F8C">
        <w:rPr>
          <w:rFonts w:cstheme="minorHAnsi"/>
          <w:sz w:val="24"/>
          <w:szCs w:val="24"/>
        </w:rPr>
        <w:t>it’s</w:t>
      </w:r>
      <w:r>
        <w:rPr>
          <w:rFonts w:cstheme="minorHAnsi"/>
          <w:sz w:val="24"/>
          <w:szCs w:val="24"/>
        </w:rPr>
        <w:t xml:space="preserve"> </w:t>
      </w:r>
      <w:r w:rsidRPr="00F35843">
        <w:rPr>
          <w:rFonts w:cstheme="minorHAnsi"/>
          <w:sz w:val="24"/>
          <w:szCs w:val="24"/>
        </w:rPr>
        <w:t>inside. Each also sports an external USB port for plugging in practically any USB device.</w:t>
      </w:r>
    </w:p>
    <w:p w14:paraId="4346847B" w14:textId="77777777" w:rsidR="00F747A0" w:rsidRPr="00F35843" w:rsidRDefault="00F747A0" w:rsidP="00F747A0">
      <w:pPr>
        <w:shd w:val="clear" w:color="auto" w:fill="FFFFFF"/>
        <w:spacing w:after="120" w:line="252" w:lineRule="auto"/>
        <w:rPr>
          <w:sz w:val="24"/>
          <w:szCs w:val="24"/>
        </w:rPr>
      </w:pPr>
      <w:r w:rsidRPr="00F35843">
        <w:rPr>
          <w:sz w:val="24"/>
          <w:szCs w:val="24"/>
        </w:rPr>
        <w:t xml:space="preserve">Mobile Edge’s </w:t>
      </w:r>
      <w:hyperlink r:id="rId11" w:history="1">
        <w:r w:rsidRPr="00F35843">
          <w:rPr>
            <w:rStyle w:val="Hyperlink"/>
            <w:sz w:val="24"/>
            <w:szCs w:val="24"/>
          </w:rPr>
          <w:t>Deluxe Travel Duffel</w:t>
        </w:r>
      </w:hyperlink>
      <w:r w:rsidRPr="00F35843">
        <w:rPr>
          <w:sz w:val="24"/>
          <w:szCs w:val="24"/>
        </w:rPr>
        <w:t xml:space="preserve"> is made of stylish, pebbled vegan leather for an exterior that is both durable and looks great. </w:t>
      </w:r>
      <w:r>
        <w:rPr>
          <w:sz w:val="24"/>
          <w:szCs w:val="24"/>
        </w:rPr>
        <w:t>The duffel’s</w:t>
      </w:r>
      <w:r w:rsidRPr="00F35843">
        <w:rPr>
          <w:sz w:val="24"/>
          <w:szCs w:val="24"/>
        </w:rPr>
        <w:t xml:space="preserve"> roomy main compartment includes two zippered pockets and two open slip pockets for personal items. A lined, zippered shoe compartment keeps moist or dirty items separate from other gear. Wrapped carry handles and a removable padded shoulder strap ensure user comfort. The duffel fits in virtually any overheard compartment, so traveling is a breeze. Available in black or navy blue, the Duffel is perfect for the gym, an overnight trip, or a weekend getaway.</w:t>
      </w:r>
    </w:p>
    <w:p w14:paraId="7941A3DD" w14:textId="01726421" w:rsidR="00F747A0" w:rsidRPr="00F35843" w:rsidRDefault="00F747A0" w:rsidP="00F747A0">
      <w:pPr>
        <w:spacing w:after="120" w:line="252" w:lineRule="auto"/>
        <w:rPr>
          <w:sz w:val="24"/>
          <w:szCs w:val="24"/>
        </w:rPr>
      </w:pPr>
      <w:r w:rsidRPr="00F35843">
        <w:rPr>
          <w:sz w:val="24"/>
          <w:szCs w:val="24"/>
        </w:rPr>
        <w:lastRenderedPageBreak/>
        <w:t xml:space="preserve">Mobile Edge’s checkpoint-friendly </w:t>
      </w:r>
      <w:hyperlink r:id="rId12" w:history="1">
        <w:r w:rsidRPr="00F35843">
          <w:rPr>
            <w:rStyle w:val="Hyperlink"/>
            <w:sz w:val="24"/>
            <w:szCs w:val="24"/>
          </w:rPr>
          <w:t>Professional Backpack</w:t>
        </w:r>
      </w:hyperlink>
      <w:r w:rsidRPr="00F35843">
        <w:rPr>
          <w:color w:val="00B0F0"/>
          <w:sz w:val="24"/>
          <w:szCs w:val="24"/>
        </w:rPr>
        <w:t xml:space="preserve"> </w:t>
      </w:r>
      <w:r w:rsidRPr="00F35843">
        <w:rPr>
          <w:sz w:val="24"/>
          <w:szCs w:val="24"/>
        </w:rPr>
        <w:t xml:space="preserve">boasts a durable, ballistic nylon exterior. It </w:t>
      </w:r>
      <w:r>
        <w:rPr>
          <w:sz w:val="24"/>
          <w:szCs w:val="24"/>
        </w:rPr>
        <w:t>offers</w:t>
      </w:r>
      <w:r w:rsidRPr="00F35843">
        <w:rPr>
          <w:sz w:val="24"/>
          <w:szCs w:val="24"/>
        </w:rPr>
        <w:t xml:space="preserve"> adjustable storage for laptops up to 16 inches and a separate fleece-lined pouch for tablets. A </w:t>
      </w:r>
      <w:r w:rsidR="00F24F8C" w:rsidRPr="00F35843">
        <w:rPr>
          <w:sz w:val="24"/>
          <w:szCs w:val="24"/>
        </w:rPr>
        <w:t>zippered</w:t>
      </w:r>
      <w:r w:rsidRPr="00F35843">
        <w:rPr>
          <w:sz w:val="24"/>
          <w:szCs w:val="24"/>
        </w:rPr>
        <w:t xml:space="preserve"> front section provides quick access to pens, a cell phone, business cards, keys, cables, and other small accessories.  </w:t>
      </w:r>
    </w:p>
    <w:p w14:paraId="663853D7" w14:textId="77777777" w:rsidR="00F747A0" w:rsidRPr="00F35843" w:rsidRDefault="00F747A0" w:rsidP="00F747A0">
      <w:pPr>
        <w:spacing w:after="120" w:line="252" w:lineRule="auto"/>
        <w:rPr>
          <w:sz w:val="24"/>
          <w:szCs w:val="24"/>
        </w:rPr>
      </w:pPr>
      <w:r w:rsidRPr="00F35843">
        <w:rPr>
          <w:sz w:val="24"/>
          <w:szCs w:val="24"/>
        </w:rPr>
        <w:t xml:space="preserve">The </w:t>
      </w:r>
      <w:hyperlink r:id="rId13" w:history="1">
        <w:r w:rsidRPr="00F35843">
          <w:rPr>
            <w:rStyle w:val="Hyperlink"/>
            <w:sz w:val="24"/>
            <w:szCs w:val="24"/>
          </w:rPr>
          <w:t>Professional Rolling Laptop Case</w:t>
        </w:r>
      </w:hyperlink>
      <w:r w:rsidRPr="00F35843">
        <w:rPr>
          <w:sz w:val="24"/>
          <w:szCs w:val="24"/>
        </w:rPr>
        <w:t xml:space="preserve"> features an adjustable, padded compartment for laptops up to 17 inches, a fleece-lined pouch for tablets, and a large file section. Its oversized compartment easily stores clothing and personal items, making the case </w:t>
      </w:r>
      <w:r>
        <w:rPr>
          <w:sz w:val="24"/>
          <w:szCs w:val="24"/>
        </w:rPr>
        <w:t>ideal</w:t>
      </w:r>
      <w:r w:rsidRPr="00F35843">
        <w:rPr>
          <w:sz w:val="24"/>
          <w:szCs w:val="24"/>
        </w:rPr>
        <w:t xml:space="preserve"> for daily commutes or overnight trips. Other highlights include a telescoping handle, free-rolling in-line skate wheels, and a trolley strap for stacking on luggage.</w:t>
      </w:r>
    </w:p>
    <w:p w14:paraId="19F547EF" w14:textId="6CABB208" w:rsidR="00F747A0" w:rsidRPr="00F35843" w:rsidRDefault="00F747A0" w:rsidP="00F747A0">
      <w:pPr>
        <w:shd w:val="clear" w:color="auto" w:fill="FFFFFF"/>
        <w:spacing w:after="120" w:line="252" w:lineRule="auto"/>
        <w:outlineLvl w:val="2"/>
        <w:rPr>
          <w:sz w:val="24"/>
          <w:szCs w:val="24"/>
        </w:rPr>
      </w:pPr>
      <w:r w:rsidRPr="00F35843">
        <w:rPr>
          <w:rFonts w:cstheme="minorHAnsi"/>
          <w:sz w:val="24"/>
          <w:szCs w:val="24"/>
        </w:rPr>
        <w:t xml:space="preserve">Mobile Edge’s new </w:t>
      </w:r>
      <w:hyperlink r:id="rId14" w:history="1">
        <w:r w:rsidRPr="00F35843">
          <w:rPr>
            <w:rStyle w:val="Hyperlink"/>
            <w:rFonts w:cstheme="minorHAnsi"/>
            <w:sz w:val="24"/>
            <w:szCs w:val="24"/>
          </w:rPr>
          <w:t>Commuter Backpack</w:t>
        </w:r>
      </w:hyperlink>
      <w:r w:rsidRPr="00F35843">
        <w:rPr>
          <w:rFonts w:cstheme="minorHAnsi"/>
          <w:sz w:val="24"/>
          <w:szCs w:val="24"/>
        </w:rPr>
        <w:t xml:space="preserve"> is ideal for students and mobile professionals looking for style and versatility. At just over two pounds, </w:t>
      </w:r>
      <w:r>
        <w:rPr>
          <w:rFonts w:cstheme="minorHAnsi"/>
          <w:sz w:val="24"/>
          <w:szCs w:val="24"/>
        </w:rPr>
        <w:t>t</w:t>
      </w:r>
      <w:r w:rsidRPr="00F35843">
        <w:rPr>
          <w:rFonts w:cstheme="minorHAnsi"/>
          <w:sz w:val="24"/>
          <w:szCs w:val="24"/>
        </w:rPr>
        <w:t xml:space="preserve">he Commuter may be lightweight, but its scratch-resistant, water-repellent fabric withstands rigorous use and activity. Three main compartments hold up to a 15-inch laptop, mobile devices, accessories, and files. </w:t>
      </w:r>
      <w:r w:rsidRPr="00F35843">
        <w:rPr>
          <w:sz w:val="24"/>
          <w:szCs w:val="24"/>
        </w:rPr>
        <w:t xml:space="preserve">A </w:t>
      </w:r>
      <w:r w:rsidR="00F24F8C" w:rsidRPr="00F35843">
        <w:rPr>
          <w:sz w:val="24"/>
          <w:szCs w:val="24"/>
        </w:rPr>
        <w:t>cool mesh</w:t>
      </w:r>
      <w:r w:rsidRPr="00F35843">
        <w:rPr>
          <w:sz w:val="24"/>
          <w:szCs w:val="24"/>
        </w:rPr>
        <w:t xml:space="preserve"> padded</w:t>
      </w:r>
      <w:r>
        <w:rPr>
          <w:sz w:val="24"/>
          <w:szCs w:val="24"/>
        </w:rPr>
        <w:t xml:space="preserve"> </w:t>
      </w:r>
      <w:r w:rsidRPr="00F35843">
        <w:rPr>
          <w:sz w:val="24"/>
          <w:szCs w:val="24"/>
        </w:rPr>
        <w:t>back panel</w:t>
      </w:r>
      <w:r w:rsidR="00585634">
        <w:rPr>
          <w:sz w:val="24"/>
          <w:szCs w:val="24"/>
        </w:rPr>
        <w:t>,</w:t>
      </w:r>
      <w:r w:rsidRPr="00F35843">
        <w:rPr>
          <w:sz w:val="24"/>
          <w:szCs w:val="24"/>
        </w:rPr>
        <w:t xml:space="preserve"> and shoulder straps provide comfort, whether walking, biking, or traveling by bus, train, or plane. Lockable zippers offer anti-theft protection in public settings, while a reflective back panel provides high visibility for added safety. </w:t>
      </w:r>
    </w:p>
    <w:p w14:paraId="1FF9A704" w14:textId="6BC84694" w:rsidR="00F747A0" w:rsidRPr="00F35843" w:rsidRDefault="00000000" w:rsidP="00F747A0">
      <w:pPr>
        <w:shd w:val="clear" w:color="auto" w:fill="FFFFFF"/>
        <w:spacing w:after="120" w:line="252" w:lineRule="auto"/>
        <w:rPr>
          <w:rFonts w:eastAsia="Times New Roman" w:cstheme="minorHAnsi"/>
          <w:sz w:val="24"/>
          <w:szCs w:val="24"/>
        </w:rPr>
      </w:pPr>
      <w:hyperlink r:id="rId15" w:history="1">
        <w:r w:rsidR="00F747A0" w:rsidRPr="00F747A0">
          <w:rPr>
            <w:rStyle w:val="Hyperlink"/>
            <w:rFonts w:cstheme="minorHAnsi"/>
            <w:sz w:val="24"/>
            <w:szCs w:val="24"/>
          </w:rPr>
          <w:t>Alienware’s Area-51m Elite</w:t>
        </w:r>
        <w:r w:rsidR="00F747A0" w:rsidRPr="00F747A0">
          <w:rPr>
            <w:rStyle w:val="Hyperlink"/>
            <w:rFonts w:eastAsia="Times New Roman" w:cstheme="minorHAnsi"/>
            <w:sz w:val="24"/>
            <w:szCs w:val="24"/>
          </w:rPr>
          <w:t> Backpack</w:t>
        </w:r>
      </w:hyperlink>
      <w:r w:rsidR="00F747A0" w:rsidRPr="00F35843">
        <w:rPr>
          <w:rFonts w:eastAsia="Times New Roman" w:cstheme="minorHAnsi"/>
          <w:sz w:val="24"/>
          <w:szCs w:val="24"/>
        </w:rPr>
        <w:t xml:space="preserve"> </w:t>
      </w:r>
      <w:r w:rsidR="00F747A0">
        <w:rPr>
          <w:rFonts w:eastAsia="Times New Roman" w:cstheme="minorHAnsi"/>
          <w:sz w:val="24"/>
          <w:szCs w:val="24"/>
        </w:rPr>
        <w:t>o</w:t>
      </w:r>
      <w:r w:rsidR="00F747A0" w:rsidRPr="00F35843">
        <w:rPr>
          <w:rFonts w:eastAsia="Times New Roman" w:cstheme="minorHAnsi"/>
          <w:sz w:val="24"/>
          <w:szCs w:val="24"/>
        </w:rPr>
        <w:t>ffers three compartments, six exterior pockets, and seven interior pockets for stowing</w:t>
      </w:r>
      <w:r w:rsidR="00F747A0">
        <w:rPr>
          <w:rFonts w:eastAsia="Times New Roman" w:cstheme="minorHAnsi"/>
          <w:sz w:val="24"/>
          <w:szCs w:val="24"/>
        </w:rPr>
        <w:t xml:space="preserve"> lots of</w:t>
      </w:r>
      <w:r w:rsidR="00F747A0" w:rsidRPr="00F35843">
        <w:rPr>
          <w:rFonts w:eastAsia="Times New Roman" w:cstheme="minorHAnsi"/>
          <w:sz w:val="24"/>
          <w:szCs w:val="24"/>
        </w:rPr>
        <w:t xml:space="preserve"> gear. It even features storage for a full-size keyboard, plus a convenient gadget pocket for sunglasses, </w:t>
      </w:r>
      <w:r w:rsidR="00585634">
        <w:rPr>
          <w:rFonts w:eastAsia="Times New Roman" w:cstheme="minorHAnsi"/>
          <w:sz w:val="24"/>
          <w:szCs w:val="24"/>
        </w:rPr>
        <w:t xml:space="preserve">a </w:t>
      </w:r>
      <w:r w:rsidR="00F747A0" w:rsidRPr="00F35843">
        <w:rPr>
          <w:rFonts w:eastAsia="Times New Roman" w:cstheme="minorHAnsi"/>
          <w:sz w:val="24"/>
          <w:szCs w:val="24"/>
        </w:rPr>
        <w:t>wallet, and other quick-access items. Side pockets easily store water bottles and mini umbrellas, while a bottom, zippered pocket stores t-shirts, socks, and “dash-and-go” items.</w:t>
      </w:r>
    </w:p>
    <w:p w14:paraId="478910F4" w14:textId="77777777" w:rsidR="00F747A0" w:rsidRPr="00F35843" w:rsidRDefault="00F747A0" w:rsidP="00F747A0">
      <w:pPr>
        <w:spacing w:after="240" w:line="252" w:lineRule="auto"/>
        <w:rPr>
          <w:sz w:val="24"/>
          <w:szCs w:val="24"/>
        </w:rPr>
      </w:pPr>
      <w:r w:rsidRPr="00F35843">
        <w:rPr>
          <w:sz w:val="24"/>
          <w:szCs w:val="24"/>
        </w:rPr>
        <w:t xml:space="preserve">The spacious </w:t>
      </w:r>
      <w:hyperlink r:id="rId16" w:history="1">
        <w:r w:rsidRPr="00F35843">
          <w:rPr>
            <w:rStyle w:val="Hyperlink"/>
            <w:sz w:val="24"/>
            <w:szCs w:val="24"/>
          </w:rPr>
          <w:t>Alienware Area-51m 17" Messenger Bag</w:t>
        </w:r>
      </w:hyperlink>
      <w:r w:rsidRPr="00F35843">
        <w:rPr>
          <w:sz w:val="24"/>
          <w:szCs w:val="24"/>
        </w:rPr>
        <w:t xml:space="preserve"> is loaded with custom features for storing and organizing laptops, tablets, headsets, cables, and more. Highlights include a quick access front pocket, adjustable shoulder strap, and trolley strap.</w:t>
      </w:r>
    </w:p>
    <w:p w14:paraId="244F56A4" w14:textId="77777777" w:rsidR="00A66968" w:rsidRPr="001D073C" w:rsidRDefault="00A66968" w:rsidP="00F747A0">
      <w:pPr>
        <w:spacing w:after="240" w:line="240" w:lineRule="auto"/>
        <w:jc w:val="center"/>
        <w:rPr>
          <w:rFonts w:cstheme="minorHAnsi"/>
          <w:b/>
          <w:sz w:val="24"/>
          <w:szCs w:val="24"/>
        </w:rPr>
      </w:pPr>
      <w:bookmarkStart w:id="3" w:name="_Hlk108790600"/>
      <w:r w:rsidRPr="001D073C">
        <w:rPr>
          <w:rFonts w:cstheme="minorHAnsi"/>
          <w:b/>
          <w:sz w:val="24"/>
          <w:szCs w:val="24"/>
        </w:rPr>
        <w:t>Editor’s Note: SAMPLES ARE AVAILABLE FOR REVIEW. Supplies are limited.</w:t>
      </w:r>
    </w:p>
    <w:bookmarkEnd w:id="3"/>
    <w:p w14:paraId="12BB879B" w14:textId="77777777" w:rsidR="00A66968" w:rsidRPr="00872FF3" w:rsidRDefault="00A66968" w:rsidP="00F4138B">
      <w:pPr>
        <w:spacing w:after="120" w:line="240" w:lineRule="auto"/>
        <w:rPr>
          <w:b/>
          <w:bCs/>
          <w:sz w:val="28"/>
          <w:szCs w:val="28"/>
        </w:rPr>
      </w:pPr>
      <w:r w:rsidRPr="00872FF3">
        <w:rPr>
          <w:b/>
          <w:bCs/>
          <w:sz w:val="28"/>
          <w:szCs w:val="28"/>
        </w:rPr>
        <w:t>About Mobile Edge</w:t>
      </w:r>
    </w:p>
    <w:p w14:paraId="3F4DF75C" w14:textId="6D496FF7" w:rsidR="00A66968" w:rsidRPr="00F747A0" w:rsidRDefault="00A66968" w:rsidP="00A66968">
      <w:pPr>
        <w:spacing w:after="120" w:line="240" w:lineRule="auto"/>
        <w:rPr>
          <w:rFonts w:eastAsia="Trebuchet MS" w:cs="Calibri"/>
          <w:i/>
          <w:color w:val="000000"/>
          <w:spacing w:val="4"/>
          <w:sz w:val="24"/>
          <w:szCs w:val="24"/>
        </w:rPr>
      </w:pPr>
      <w:r w:rsidRPr="00F747A0">
        <w:rPr>
          <w:rFonts w:eastAsia="Trebuchet MS" w:cs="Calibri"/>
          <w:i/>
          <w:color w:val="000000"/>
          <w:spacing w:val="4"/>
          <w:sz w:val="24"/>
          <w:szCs w:val="24"/>
        </w:rPr>
        <w:t>Founded in 2002, Mobile Edge produces award-winning</w:t>
      </w:r>
      <w:r w:rsidR="00510493" w:rsidRPr="00F747A0">
        <w:rPr>
          <w:rFonts w:eastAsia="Trebuchet MS" w:cs="Calibri"/>
          <w:i/>
          <w:color w:val="000000"/>
          <w:spacing w:val="4"/>
          <w:sz w:val="24"/>
          <w:szCs w:val="24"/>
        </w:rPr>
        <w:t>,</w:t>
      </w:r>
      <w:r w:rsidRPr="00F747A0">
        <w:rPr>
          <w:rFonts w:eastAsia="Trebuchet MS" w:cs="Calibri"/>
          <w:i/>
          <w:color w:val="000000"/>
          <w:spacing w:val="4"/>
          <w:sz w:val="24"/>
          <w:szCs w:val="24"/>
        </w:rPr>
        <w:t xml:space="preserve"> durable</w:t>
      </w:r>
      <w:r w:rsidR="00510493" w:rsidRPr="00F747A0">
        <w:rPr>
          <w:rFonts w:eastAsia="Trebuchet MS" w:cs="Calibri"/>
          <w:i/>
          <w:color w:val="000000"/>
          <w:spacing w:val="4"/>
          <w:sz w:val="24"/>
          <w:szCs w:val="24"/>
        </w:rPr>
        <w:t>,</w:t>
      </w:r>
      <w:r w:rsidRPr="00F747A0">
        <w:rPr>
          <w:rFonts w:eastAsia="Trebuchet MS" w:cs="Calibri"/>
          <w:i/>
          <w:color w:val="000000"/>
          <w:spacing w:val="4"/>
          <w:sz w:val="24"/>
          <w:szCs w:val="24"/>
        </w:rPr>
        <w:t xml:space="preserve"> and protective laptop cases, messenger bags, backpacks, totes, and more for </w:t>
      </w:r>
      <w:hyperlink r:id="rId17" w:history="1">
        <w:r w:rsidRPr="00F747A0">
          <w:rPr>
            <w:rStyle w:val="Hyperlink"/>
            <w:rFonts w:eastAsia="Trebuchet MS" w:cs="Calibri"/>
            <w:i/>
            <w:spacing w:val="4"/>
            <w:sz w:val="24"/>
            <w:szCs w:val="24"/>
          </w:rPr>
          <w:t>busy professionals</w:t>
        </w:r>
      </w:hyperlink>
      <w:r w:rsidRPr="00F747A0">
        <w:rPr>
          <w:rFonts w:eastAsia="Trebuchet MS" w:cs="Calibri"/>
          <w:i/>
          <w:color w:val="000000"/>
          <w:spacing w:val="4"/>
          <w:sz w:val="24"/>
          <w:szCs w:val="24"/>
        </w:rPr>
        <w:t xml:space="preserve">, </w:t>
      </w:r>
      <w:hyperlink r:id="rId18" w:history="1">
        <w:r w:rsidRPr="00F747A0">
          <w:rPr>
            <w:rStyle w:val="Hyperlink"/>
            <w:rFonts w:eastAsia="Trebuchet MS" w:cs="Calibri"/>
            <w:i/>
            <w:spacing w:val="4"/>
            <w:sz w:val="24"/>
            <w:szCs w:val="24"/>
          </w:rPr>
          <w:t>road warriors</w:t>
        </w:r>
      </w:hyperlink>
      <w:r w:rsidRPr="00F747A0">
        <w:rPr>
          <w:rFonts w:eastAsia="Trebuchet MS" w:cs="Calibri"/>
          <w:i/>
          <w:color w:val="000000"/>
          <w:spacing w:val="4"/>
          <w:sz w:val="24"/>
          <w:szCs w:val="24"/>
        </w:rPr>
        <w:t xml:space="preserve">, </w:t>
      </w:r>
      <w:hyperlink r:id="rId19" w:history="1">
        <w:r w:rsidRPr="00F747A0">
          <w:rPr>
            <w:rStyle w:val="Hyperlink"/>
            <w:rFonts w:eastAsia="Trebuchet MS" w:cs="Calibri"/>
            <w:i/>
            <w:spacing w:val="4"/>
            <w:sz w:val="24"/>
            <w:szCs w:val="24"/>
          </w:rPr>
          <w:t>students</w:t>
        </w:r>
      </w:hyperlink>
      <w:r w:rsidRPr="00F747A0">
        <w:rPr>
          <w:rFonts w:eastAsia="Trebuchet MS" w:cs="Calibri"/>
          <w:i/>
          <w:color w:val="000000"/>
          <w:spacing w:val="4"/>
          <w:sz w:val="24"/>
          <w:szCs w:val="24"/>
        </w:rPr>
        <w:t xml:space="preserve">, and </w:t>
      </w:r>
      <w:hyperlink r:id="rId20" w:history="1">
        <w:r w:rsidRPr="00F747A0">
          <w:rPr>
            <w:rStyle w:val="Hyperlink"/>
            <w:rFonts w:eastAsia="Trebuchet MS" w:cs="Calibri"/>
            <w:i/>
            <w:spacing w:val="4"/>
            <w:sz w:val="24"/>
            <w:szCs w:val="24"/>
          </w:rPr>
          <w:t>gamers</w:t>
        </w:r>
      </w:hyperlink>
      <w:r w:rsidRPr="00F747A0">
        <w:rPr>
          <w:rFonts w:eastAsia="Trebuchet MS" w:cs="Calibri"/>
          <w:i/>
          <w:color w:val="000000"/>
          <w:spacing w:val="4"/>
          <w:sz w:val="24"/>
          <w:szCs w:val="24"/>
        </w:rPr>
        <w:t xml:space="preserve">. Mobile Edge is known for its innovative and stylish designs, superior quality, lifetime warranty, and commitment to customer satisfaction. Many leading computer manufacturers rely on Mobile Edge to design and build custom cases for their products. </w:t>
      </w:r>
    </w:p>
    <w:p w14:paraId="2D176B26" w14:textId="77777777" w:rsidR="00A66968" w:rsidRPr="00F747A0" w:rsidRDefault="00A66968" w:rsidP="00A66968">
      <w:pPr>
        <w:spacing w:after="120" w:line="240" w:lineRule="auto"/>
        <w:jc w:val="center"/>
        <w:rPr>
          <w:rFonts w:cs="Calibri"/>
          <w:bCs/>
          <w:i/>
          <w:spacing w:val="4"/>
          <w:sz w:val="24"/>
          <w:szCs w:val="24"/>
        </w:rPr>
      </w:pPr>
      <w:r w:rsidRPr="00F747A0">
        <w:rPr>
          <w:rFonts w:cs="Calibri"/>
          <w:bCs/>
          <w:i/>
          <w:spacing w:val="4"/>
          <w:sz w:val="24"/>
          <w:szCs w:val="24"/>
        </w:rPr>
        <w:t>#   #   #</w:t>
      </w:r>
    </w:p>
    <w:p w14:paraId="5944B03F" w14:textId="76766BC4" w:rsidR="00A66968" w:rsidRPr="008C6DC1" w:rsidRDefault="00A66968" w:rsidP="00834433">
      <w:pPr>
        <w:spacing w:after="120" w:line="252" w:lineRule="auto"/>
        <w:rPr>
          <w:b/>
          <w:sz w:val="28"/>
          <w:szCs w:val="28"/>
        </w:rPr>
      </w:pPr>
    </w:p>
    <w:sectPr w:rsidR="00A66968" w:rsidRPr="008C6DC1" w:rsidSect="00A039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A4362"/>
    <w:multiLevelType w:val="hybridMultilevel"/>
    <w:tmpl w:val="AB88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B4CB1"/>
    <w:multiLevelType w:val="hybridMultilevel"/>
    <w:tmpl w:val="BA40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B73CE"/>
    <w:multiLevelType w:val="hybridMultilevel"/>
    <w:tmpl w:val="327E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61B92"/>
    <w:multiLevelType w:val="hybridMultilevel"/>
    <w:tmpl w:val="BDA01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7C5CAC"/>
    <w:multiLevelType w:val="multilevel"/>
    <w:tmpl w:val="D4E0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713483"/>
    <w:multiLevelType w:val="hybridMultilevel"/>
    <w:tmpl w:val="A6E67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D57A2"/>
    <w:multiLevelType w:val="hybridMultilevel"/>
    <w:tmpl w:val="6808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95EB3"/>
    <w:multiLevelType w:val="hybridMultilevel"/>
    <w:tmpl w:val="95D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A16842"/>
    <w:multiLevelType w:val="hybridMultilevel"/>
    <w:tmpl w:val="985A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E4E51"/>
    <w:multiLevelType w:val="hybridMultilevel"/>
    <w:tmpl w:val="DB28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D04CA3"/>
    <w:multiLevelType w:val="hybridMultilevel"/>
    <w:tmpl w:val="99C8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334CF8"/>
    <w:multiLevelType w:val="hybridMultilevel"/>
    <w:tmpl w:val="FAFA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BA7525"/>
    <w:multiLevelType w:val="hybridMultilevel"/>
    <w:tmpl w:val="AEE88A5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FB42BEF"/>
    <w:multiLevelType w:val="hybridMultilevel"/>
    <w:tmpl w:val="497EB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A4734"/>
    <w:multiLevelType w:val="hybridMultilevel"/>
    <w:tmpl w:val="C17A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64617D"/>
    <w:multiLevelType w:val="hybridMultilevel"/>
    <w:tmpl w:val="72E0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57E02"/>
    <w:multiLevelType w:val="hybridMultilevel"/>
    <w:tmpl w:val="D97AC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146757"/>
    <w:multiLevelType w:val="hybridMultilevel"/>
    <w:tmpl w:val="A464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6682783">
    <w:abstractNumId w:val="12"/>
  </w:num>
  <w:num w:numId="2" w16cid:durableId="870991225">
    <w:abstractNumId w:val="6"/>
  </w:num>
  <w:num w:numId="3" w16cid:durableId="540171134">
    <w:abstractNumId w:val="15"/>
  </w:num>
  <w:num w:numId="4" w16cid:durableId="497576823">
    <w:abstractNumId w:val="17"/>
  </w:num>
  <w:num w:numId="5" w16cid:durableId="467012862">
    <w:abstractNumId w:val="9"/>
  </w:num>
  <w:num w:numId="6" w16cid:durableId="170419243">
    <w:abstractNumId w:val="0"/>
  </w:num>
  <w:num w:numId="7" w16cid:durableId="543568356">
    <w:abstractNumId w:val="3"/>
  </w:num>
  <w:num w:numId="8" w16cid:durableId="2105688489">
    <w:abstractNumId w:val="2"/>
  </w:num>
  <w:num w:numId="9" w16cid:durableId="760372884">
    <w:abstractNumId w:val="10"/>
  </w:num>
  <w:num w:numId="10" w16cid:durableId="579102861">
    <w:abstractNumId w:val="11"/>
  </w:num>
  <w:num w:numId="11" w16cid:durableId="88503299">
    <w:abstractNumId w:val="16"/>
  </w:num>
  <w:num w:numId="12" w16cid:durableId="1297296956">
    <w:abstractNumId w:val="14"/>
  </w:num>
  <w:num w:numId="13" w16cid:durableId="448479167">
    <w:abstractNumId w:val="13"/>
  </w:num>
  <w:num w:numId="14" w16cid:durableId="1810509715">
    <w:abstractNumId w:val="5"/>
  </w:num>
  <w:num w:numId="15" w16cid:durableId="193351532">
    <w:abstractNumId w:val="1"/>
  </w:num>
  <w:num w:numId="16" w16cid:durableId="1881941670">
    <w:abstractNumId w:val="4"/>
  </w:num>
  <w:num w:numId="17" w16cid:durableId="632104157">
    <w:abstractNumId w:val="7"/>
  </w:num>
  <w:num w:numId="18" w16cid:durableId="5590925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TYwtTQzBgJTSyUdpeDU4uLM/DyQAsNaAPdnH7IsAAAA"/>
  </w:docVars>
  <w:rsids>
    <w:rsidRoot w:val="00CD4B8B"/>
    <w:rsid w:val="00011920"/>
    <w:rsid w:val="00020DD7"/>
    <w:rsid w:val="0002442A"/>
    <w:rsid w:val="000260E5"/>
    <w:rsid w:val="000268FE"/>
    <w:rsid w:val="00034EDE"/>
    <w:rsid w:val="0003734E"/>
    <w:rsid w:val="00050D07"/>
    <w:rsid w:val="0005275D"/>
    <w:rsid w:val="0005536B"/>
    <w:rsid w:val="000607CF"/>
    <w:rsid w:val="000630DE"/>
    <w:rsid w:val="00065492"/>
    <w:rsid w:val="000661B3"/>
    <w:rsid w:val="00070885"/>
    <w:rsid w:val="00081981"/>
    <w:rsid w:val="000829EE"/>
    <w:rsid w:val="0009137D"/>
    <w:rsid w:val="000B210E"/>
    <w:rsid w:val="000B7D0D"/>
    <w:rsid w:val="000C136B"/>
    <w:rsid w:val="000C64B5"/>
    <w:rsid w:val="000E0A9A"/>
    <w:rsid w:val="001007DC"/>
    <w:rsid w:val="00105B73"/>
    <w:rsid w:val="00106DFC"/>
    <w:rsid w:val="00137AF2"/>
    <w:rsid w:val="00150101"/>
    <w:rsid w:val="00162A6A"/>
    <w:rsid w:val="001659D4"/>
    <w:rsid w:val="00176AEE"/>
    <w:rsid w:val="00177B9C"/>
    <w:rsid w:val="00187D05"/>
    <w:rsid w:val="00193CCC"/>
    <w:rsid w:val="001A547C"/>
    <w:rsid w:val="001B20E0"/>
    <w:rsid w:val="001B3E8A"/>
    <w:rsid w:val="001D2691"/>
    <w:rsid w:val="001E3DAA"/>
    <w:rsid w:val="001F7537"/>
    <w:rsid w:val="00205975"/>
    <w:rsid w:val="00210798"/>
    <w:rsid w:val="00255DFB"/>
    <w:rsid w:val="002615D7"/>
    <w:rsid w:val="00264D50"/>
    <w:rsid w:val="00267343"/>
    <w:rsid w:val="0028026D"/>
    <w:rsid w:val="0028556C"/>
    <w:rsid w:val="00286B6C"/>
    <w:rsid w:val="00290B2A"/>
    <w:rsid w:val="002A316C"/>
    <w:rsid w:val="002B192E"/>
    <w:rsid w:val="002B2F1B"/>
    <w:rsid w:val="002C2BA6"/>
    <w:rsid w:val="002C78B7"/>
    <w:rsid w:val="002D3051"/>
    <w:rsid w:val="002D46AB"/>
    <w:rsid w:val="002E4EA5"/>
    <w:rsid w:val="002E5C88"/>
    <w:rsid w:val="00321FB2"/>
    <w:rsid w:val="0032655A"/>
    <w:rsid w:val="003318A2"/>
    <w:rsid w:val="003333E5"/>
    <w:rsid w:val="00346878"/>
    <w:rsid w:val="003504C0"/>
    <w:rsid w:val="003514FD"/>
    <w:rsid w:val="003552BE"/>
    <w:rsid w:val="00355FE1"/>
    <w:rsid w:val="00356561"/>
    <w:rsid w:val="00363C1D"/>
    <w:rsid w:val="00363E32"/>
    <w:rsid w:val="003920DC"/>
    <w:rsid w:val="0039739A"/>
    <w:rsid w:val="003A0320"/>
    <w:rsid w:val="003B285B"/>
    <w:rsid w:val="003B2A95"/>
    <w:rsid w:val="003B5EB9"/>
    <w:rsid w:val="003D51B2"/>
    <w:rsid w:val="003E7EBC"/>
    <w:rsid w:val="003F13DE"/>
    <w:rsid w:val="003F22B3"/>
    <w:rsid w:val="003F4FA6"/>
    <w:rsid w:val="004143A1"/>
    <w:rsid w:val="00414A98"/>
    <w:rsid w:val="0042270D"/>
    <w:rsid w:val="00424A05"/>
    <w:rsid w:val="00425932"/>
    <w:rsid w:val="00436658"/>
    <w:rsid w:val="00440E84"/>
    <w:rsid w:val="00442D72"/>
    <w:rsid w:val="00443C59"/>
    <w:rsid w:val="00460562"/>
    <w:rsid w:val="004644CE"/>
    <w:rsid w:val="00472B54"/>
    <w:rsid w:val="00474267"/>
    <w:rsid w:val="0048646F"/>
    <w:rsid w:val="004A43C8"/>
    <w:rsid w:val="004B2C0C"/>
    <w:rsid w:val="004C47EF"/>
    <w:rsid w:val="004C719F"/>
    <w:rsid w:val="004D5125"/>
    <w:rsid w:val="004D5A44"/>
    <w:rsid w:val="00501EB4"/>
    <w:rsid w:val="00510493"/>
    <w:rsid w:val="00511F70"/>
    <w:rsid w:val="00517497"/>
    <w:rsid w:val="00522123"/>
    <w:rsid w:val="00536AA8"/>
    <w:rsid w:val="00542091"/>
    <w:rsid w:val="00547AD8"/>
    <w:rsid w:val="0056105B"/>
    <w:rsid w:val="00565713"/>
    <w:rsid w:val="00585634"/>
    <w:rsid w:val="005912F7"/>
    <w:rsid w:val="005923CD"/>
    <w:rsid w:val="005935AB"/>
    <w:rsid w:val="005A770C"/>
    <w:rsid w:val="005C1965"/>
    <w:rsid w:val="005C3D70"/>
    <w:rsid w:val="005D1016"/>
    <w:rsid w:val="005E0062"/>
    <w:rsid w:val="005E30E1"/>
    <w:rsid w:val="005E592E"/>
    <w:rsid w:val="005E5C4F"/>
    <w:rsid w:val="005F30AC"/>
    <w:rsid w:val="005F4247"/>
    <w:rsid w:val="005F71CA"/>
    <w:rsid w:val="006036A9"/>
    <w:rsid w:val="00611B34"/>
    <w:rsid w:val="006144D6"/>
    <w:rsid w:val="006368C5"/>
    <w:rsid w:val="00637E69"/>
    <w:rsid w:val="006429A2"/>
    <w:rsid w:val="00662478"/>
    <w:rsid w:val="006625F9"/>
    <w:rsid w:val="00665B1A"/>
    <w:rsid w:val="00687EDB"/>
    <w:rsid w:val="006A7730"/>
    <w:rsid w:val="006C36E7"/>
    <w:rsid w:val="006D34C2"/>
    <w:rsid w:val="006E7AE3"/>
    <w:rsid w:val="006F2EDD"/>
    <w:rsid w:val="00722CAB"/>
    <w:rsid w:val="0073535D"/>
    <w:rsid w:val="00751E19"/>
    <w:rsid w:val="00751EFE"/>
    <w:rsid w:val="0075280D"/>
    <w:rsid w:val="0075638E"/>
    <w:rsid w:val="00770408"/>
    <w:rsid w:val="00787213"/>
    <w:rsid w:val="007906CB"/>
    <w:rsid w:val="007928C0"/>
    <w:rsid w:val="00792B53"/>
    <w:rsid w:val="007977E7"/>
    <w:rsid w:val="007A1AF7"/>
    <w:rsid w:val="007A5346"/>
    <w:rsid w:val="007C4547"/>
    <w:rsid w:val="007C72FC"/>
    <w:rsid w:val="007D2AE9"/>
    <w:rsid w:val="007D507D"/>
    <w:rsid w:val="007D5D34"/>
    <w:rsid w:val="007E3C79"/>
    <w:rsid w:val="007F2B2B"/>
    <w:rsid w:val="008243FC"/>
    <w:rsid w:val="00832B64"/>
    <w:rsid w:val="00834433"/>
    <w:rsid w:val="008400D0"/>
    <w:rsid w:val="00841F38"/>
    <w:rsid w:val="0086342A"/>
    <w:rsid w:val="00871598"/>
    <w:rsid w:val="008735F5"/>
    <w:rsid w:val="0087727F"/>
    <w:rsid w:val="008B22FC"/>
    <w:rsid w:val="008B59B5"/>
    <w:rsid w:val="008C14C0"/>
    <w:rsid w:val="008D483C"/>
    <w:rsid w:val="008E2E1B"/>
    <w:rsid w:val="008F5A0E"/>
    <w:rsid w:val="00901E72"/>
    <w:rsid w:val="009028E2"/>
    <w:rsid w:val="00903F9F"/>
    <w:rsid w:val="00907DD9"/>
    <w:rsid w:val="00911D5F"/>
    <w:rsid w:val="00912B22"/>
    <w:rsid w:val="00914073"/>
    <w:rsid w:val="00915C74"/>
    <w:rsid w:val="00921A65"/>
    <w:rsid w:val="009271B1"/>
    <w:rsid w:val="009414FF"/>
    <w:rsid w:val="009442AF"/>
    <w:rsid w:val="00961397"/>
    <w:rsid w:val="00964E12"/>
    <w:rsid w:val="009858A2"/>
    <w:rsid w:val="0099054E"/>
    <w:rsid w:val="009945B5"/>
    <w:rsid w:val="009A16DA"/>
    <w:rsid w:val="009A32BE"/>
    <w:rsid w:val="009A5CD2"/>
    <w:rsid w:val="009E2621"/>
    <w:rsid w:val="009E6C7A"/>
    <w:rsid w:val="009F2E97"/>
    <w:rsid w:val="009F6CF9"/>
    <w:rsid w:val="00A00467"/>
    <w:rsid w:val="00A01282"/>
    <w:rsid w:val="00A02A60"/>
    <w:rsid w:val="00A0395C"/>
    <w:rsid w:val="00A22360"/>
    <w:rsid w:val="00A22A5F"/>
    <w:rsid w:val="00A22BC9"/>
    <w:rsid w:val="00A24057"/>
    <w:rsid w:val="00A27450"/>
    <w:rsid w:val="00A44D1F"/>
    <w:rsid w:val="00A46BFE"/>
    <w:rsid w:val="00A47671"/>
    <w:rsid w:val="00A60670"/>
    <w:rsid w:val="00A6207C"/>
    <w:rsid w:val="00A66968"/>
    <w:rsid w:val="00A748AC"/>
    <w:rsid w:val="00A861B5"/>
    <w:rsid w:val="00A87546"/>
    <w:rsid w:val="00A92C49"/>
    <w:rsid w:val="00AA16B8"/>
    <w:rsid w:val="00AA2760"/>
    <w:rsid w:val="00AA6136"/>
    <w:rsid w:val="00AB4364"/>
    <w:rsid w:val="00AC1E63"/>
    <w:rsid w:val="00AD60AD"/>
    <w:rsid w:val="00AD6D85"/>
    <w:rsid w:val="00AE5379"/>
    <w:rsid w:val="00B04844"/>
    <w:rsid w:val="00B377E0"/>
    <w:rsid w:val="00B40A49"/>
    <w:rsid w:val="00B518A8"/>
    <w:rsid w:val="00B52125"/>
    <w:rsid w:val="00B638D2"/>
    <w:rsid w:val="00B65A0E"/>
    <w:rsid w:val="00B97944"/>
    <w:rsid w:val="00BA470C"/>
    <w:rsid w:val="00BE3699"/>
    <w:rsid w:val="00BE7326"/>
    <w:rsid w:val="00BF59D6"/>
    <w:rsid w:val="00BF70BF"/>
    <w:rsid w:val="00C47CDC"/>
    <w:rsid w:val="00C55CE2"/>
    <w:rsid w:val="00C569D5"/>
    <w:rsid w:val="00C7288C"/>
    <w:rsid w:val="00C73B68"/>
    <w:rsid w:val="00C80D0F"/>
    <w:rsid w:val="00C82447"/>
    <w:rsid w:val="00C8667D"/>
    <w:rsid w:val="00C97FC8"/>
    <w:rsid w:val="00CB4F0A"/>
    <w:rsid w:val="00CB5D3D"/>
    <w:rsid w:val="00CB62A6"/>
    <w:rsid w:val="00CB73DE"/>
    <w:rsid w:val="00CC07E6"/>
    <w:rsid w:val="00CC2BB9"/>
    <w:rsid w:val="00CD05EE"/>
    <w:rsid w:val="00CD3FB9"/>
    <w:rsid w:val="00CD4B8B"/>
    <w:rsid w:val="00CE05D4"/>
    <w:rsid w:val="00CE09E4"/>
    <w:rsid w:val="00CF1588"/>
    <w:rsid w:val="00CF768C"/>
    <w:rsid w:val="00D04FB1"/>
    <w:rsid w:val="00D20A4D"/>
    <w:rsid w:val="00D33A86"/>
    <w:rsid w:val="00D41423"/>
    <w:rsid w:val="00D41CCD"/>
    <w:rsid w:val="00D472D8"/>
    <w:rsid w:val="00D74BAD"/>
    <w:rsid w:val="00D87A7D"/>
    <w:rsid w:val="00DA406A"/>
    <w:rsid w:val="00DB200D"/>
    <w:rsid w:val="00DB4EC9"/>
    <w:rsid w:val="00DC0086"/>
    <w:rsid w:val="00DC35DB"/>
    <w:rsid w:val="00DD154F"/>
    <w:rsid w:val="00DD3C35"/>
    <w:rsid w:val="00DD4C47"/>
    <w:rsid w:val="00DE244D"/>
    <w:rsid w:val="00DF0453"/>
    <w:rsid w:val="00DF1482"/>
    <w:rsid w:val="00DF3770"/>
    <w:rsid w:val="00DF77D4"/>
    <w:rsid w:val="00E004F2"/>
    <w:rsid w:val="00E0455A"/>
    <w:rsid w:val="00E17FAE"/>
    <w:rsid w:val="00E20B41"/>
    <w:rsid w:val="00E469CD"/>
    <w:rsid w:val="00E618DB"/>
    <w:rsid w:val="00E62254"/>
    <w:rsid w:val="00E83760"/>
    <w:rsid w:val="00E95867"/>
    <w:rsid w:val="00EB5B21"/>
    <w:rsid w:val="00EF244F"/>
    <w:rsid w:val="00F137CF"/>
    <w:rsid w:val="00F14E63"/>
    <w:rsid w:val="00F2082B"/>
    <w:rsid w:val="00F24F8C"/>
    <w:rsid w:val="00F27B33"/>
    <w:rsid w:val="00F3551D"/>
    <w:rsid w:val="00F4138B"/>
    <w:rsid w:val="00F52972"/>
    <w:rsid w:val="00F56751"/>
    <w:rsid w:val="00F747A0"/>
    <w:rsid w:val="00F77103"/>
    <w:rsid w:val="00FA66B8"/>
    <w:rsid w:val="00FE2B6C"/>
    <w:rsid w:val="00FF4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0F2DD"/>
  <w15:chartTrackingRefBased/>
  <w15:docId w15:val="{887F4DA8-514E-4002-957C-C165EFC2B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630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630D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B5D3D"/>
    <w:rPr>
      <w:color w:val="0563C1"/>
      <w:u w:val="single"/>
    </w:rPr>
  </w:style>
  <w:style w:type="character" w:styleId="UnresolvedMention">
    <w:name w:val="Unresolved Mention"/>
    <w:basedOn w:val="DefaultParagraphFont"/>
    <w:uiPriority w:val="99"/>
    <w:semiHidden/>
    <w:unhideWhenUsed/>
    <w:rsid w:val="006625F9"/>
    <w:rPr>
      <w:color w:val="605E5C"/>
      <w:shd w:val="clear" w:color="auto" w:fill="E1DFDD"/>
    </w:rPr>
  </w:style>
  <w:style w:type="paragraph" w:styleId="ListParagraph">
    <w:name w:val="List Paragraph"/>
    <w:basedOn w:val="Normal"/>
    <w:uiPriority w:val="34"/>
    <w:qFormat/>
    <w:rsid w:val="00A87546"/>
    <w:pPr>
      <w:ind w:left="720"/>
      <w:contextualSpacing/>
    </w:pPr>
  </w:style>
  <w:style w:type="paragraph" w:styleId="NormalWeb">
    <w:name w:val="Normal (Web)"/>
    <w:basedOn w:val="Normal"/>
    <w:uiPriority w:val="99"/>
    <w:unhideWhenUsed/>
    <w:rsid w:val="00DF14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anings-body">
    <w:name w:val="meanings-body"/>
    <w:basedOn w:val="Normal"/>
    <w:rsid w:val="00CE05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4A05"/>
    <w:rPr>
      <w:b/>
      <w:bCs/>
    </w:rPr>
  </w:style>
  <w:style w:type="character" w:customStyle="1" w:styleId="Heading3Char">
    <w:name w:val="Heading 3 Char"/>
    <w:basedOn w:val="DefaultParagraphFont"/>
    <w:link w:val="Heading3"/>
    <w:uiPriority w:val="9"/>
    <w:rsid w:val="000630D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0630DE"/>
    <w:rPr>
      <w:rFonts w:ascii="Times New Roman" w:eastAsia="Times New Roman" w:hAnsi="Times New Roman" w:cs="Times New Roman"/>
      <w:b/>
      <w:bCs/>
      <w:sz w:val="20"/>
      <w:szCs w:val="20"/>
    </w:rPr>
  </w:style>
  <w:style w:type="character" w:styleId="Emphasis">
    <w:name w:val="Emphasis"/>
    <w:basedOn w:val="DefaultParagraphFont"/>
    <w:uiPriority w:val="20"/>
    <w:qFormat/>
    <w:rsid w:val="000630DE"/>
    <w:rPr>
      <w:i/>
      <w:iCs/>
    </w:rPr>
  </w:style>
  <w:style w:type="character" w:styleId="FollowedHyperlink">
    <w:name w:val="FollowedHyperlink"/>
    <w:basedOn w:val="DefaultParagraphFont"/>
    <w:uiPriority w:val="99"/>
    <w:semiHidden/>
    <w:unhideWhenUsed/>
    <w:rsid w:val="00B518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76154">
      <w:bodyDiv w:val="1"/>
      <w:marLeft w:val="0"/>
      <w:marRight w:val="0"/>
      <w:marTop w:val="0"/>
      <w:marBottom w:val="0"/>
      <w:divBdr>
        <w:top w:val="none" w:sz="0" w:space="0" w:color="auto"/>
        <w:left w:val="none" w:sz="0" w:space="0" w:color="auto"/>
        <w:bottom w:val="none" w:sz="0" w:space="0" w:color="auto"/>
        <w:right w:val="none" w:sz="0" w:space="0" w:color="auto"/>
      </w:divBdr>
    </w:div>
    <w:div w:id="120077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bileedge.com/core-gaming-backpack-velcro-18/" TargetMode="External"/><Relationship Id="rId13" Type="http://schemas.openxmlformats.org/officeDocument/2006/relationships/hyperlink" Target="https://www.mobileedge.com/professional-rolling-laptop-case-17-black/" TargetMode="External"/><Relationship Id="rId18" Type="http://schemas.openxmlformats.org/officeDocument/2006/relationships/hyperlink" Target="https://www.mobileedge.com/collections/features/personalities/lifestyl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obileedge.com" TargetMode="External"/><Relationship Id="rId12" Type="http://schemas.openxmlformats.org/officeDocument/2006/relationships/hyperlink" Target="file:///C:\03-CLIENTS\BOM\2022\ME\CORE%20GAMING\Professional%20Backpack" TargetMode="External"/><Relationship Id="rId17" Type="http://schemas.openxmlformats.org/officeDocument/2006/relationships/hyperlink" Target="https://www.mobileedge.com/collections/features/business-professionals" TargetMode="External"/><Relationship Id="rId2" Type="http://schemas.openxmlformats.org/officeDocument/2006/relationships/styles" Target="styles.xml"/><Relationship Id="rId16" Type="http://schemas.openxmlformats.org/officeDocument/2006/relationships/hyperlink" Target="https://www.mobileedge.com/alienware-area-51m-messenger/" TargetMode="External"/><Relationship Id="rId20" Type="http://schemas.openxmlformats.org/officeDocument/2006/relationships/hyperlink" Target="https://www.mobileedge.com/collections/features/personalities/online-video-gamer"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mobileedge.com/mobile-edge-deluxe-travel-duffel/" TargetMode="External"/><Relationship Id="rId5" Type="http://schemas.openxmlformats.org/officeDocument/2006/relationships/hyperlink" Target="mailto:pj@mobileedge.com" TargetMode="External"/><Relationship Id="rId15" Type="http://schemas.openxmlformats.org/officeDocument/2006/relationships/hyperlink" Target="https://www.mobileedge.com/alienware-area-51m-elite-backpack/" TargetMode="External"/><Relationship Id="rId10" Type="http://schemas.openxmlformats.org/officeDocument/2006/relationships/hyperlink" Target="https://www.twice.com/vip-awards/announcing-the-winners-of-the-2021-twice-vip-awards" TargetMode="External"/><Relationship Id="rId19" Type="http://schemas.openxmlformats.org/officeDocument/2006/relationships/hyperlink" Target="https://www.mobileedge.com/collections/features/personalities/elementry-high-school-college-graduate" TargetMode="External"/><Relationship Id="rId4" Type="http://schemas.openxmlformats.org/officeDocument/2006/relationships/webSettings" Target="webSettings.xml"/><Relationship Id="rId9" Type="http://schemas.openxmlformats.org/officeDocument/2006/relationships/hyperlink" Target="https://www.mobileedge.com/core-gaming-tactical-laptop-backpack-17-inch/" TargetMode="External"/><Relationship Id="rId14" Type="http://schemas.openxmlformats.org/officeDocument/2006/relationships/hyperlink" Target="https://www.mobileedge.com/mobile-edge-commuter-laptop-backpack-15-16-inch-black-gra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Govern</dc:creator>
  <cp:keywords/>
  <dc:description/>
  <cp:lastModifiedBy>Paul June</cp:lastModifiedBy>
  <cp:revision>2</cp:revision>
  <dcterms:created xsi:type="dcterms:W3CDTF">2022-12-27T19:32:00Z</dcterms:created>
  <dcterms:modified xsi:type="dcterms:W3CDTF">2022-12-27T19:32:00Z</dcterms:modified>
</cp:coreProperties>
</file>